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67E933" w14:textId="70C0DC37" w:rsidR="00327E23" w:rsidRPr="00E31371" w:rsidRDefault="00B00353" w:rsidP="00327E23">
      <w:pPr>
        <w:pStyle w:val="Heading1"/>
        <w:jc w:val="center"/>
        <w:rPr>
          <w:lang w:val="en-GB"/>
        </w:rPr>
      </w:pPr>
      <w:bookmarkStart w:id="0" w:name="_GoBack"/>
      <w:bookmarkEnd w:id="0"/>
      <w:r>
        <w:rPr>
          <w:lang w:val="en-GB"/>
        </w:rPr>
        <w:t xml:space="preserve">Problem 3 - </w:t>
      </w:r>
      <w:r w:rsidR="00145BE2">
        <w:rPr>
          <w:lang w:val="en-GB"/>
        </w:rPr>
        <w:t>Man-O-War</w:t>
      </w:r>
    </w:p>
    <w:p w14:paraId="76BCF963" w14:textId="77777777" w:rsidR="00B00353" w:rsidRDefault="00B00353" w:rsidP="00B00353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  <w:bookmarkEnd w:id="1"/>
    </w:p>
    <w:p w14:paraId="4AB85236" w14:textId="3AE287F9" w:rsidR="00B00353" w:rsidRDefault="00B00353" w:rsidP="00B00353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9" w:anchor="2" w:history="1">
        <w:r>
          <w:rPr>
            <w:rStyle w:val="InternetLink"/>
            <w:lang w:val="bg-BG"/>
          </w:rPr>
          <w:t>https://judge.softuni.org/Contests/Practice/Index/1773#2</w:t>
        </w:r>
      </w:hyperlink>
      <w:r w:rsidRPr="00A925BE">
        <w:rPr>
          <w:lang w:val="bg-BG"/>
        </w:rPr>
        <w:t>.</w:t>
      </w:r>
    </w:p>
    <w:p w14:paraId="5C6A52A5" w14:textId="31CD0C8C" w:rsidR="00327E23" w:rsidRPr="00E31371" w:rsidRDefault="00327E23" w:rsidP="00AA5ADA">
      <w:pPr>
        <w:jc w:val="center"/>
        <w:rPr>
          <w:lang w:val="en-GB"/>
        </w:rPr>
      </w:pPr>
    </w:p>
    <w:p w14:paraId="49AB03BD" w14:textId="223C273E" w:rsidR="00327E23" w:rsidRPr="00E31371" w:rsidRDefault="00327E23" w:rsidP="00327E23">
      <w:pPr>
        <w:jc w:val="center"/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 w:rsidR="00672238"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 w:rsidR="005A1A98">
        <w:rPr>
          <w:i/>
          <w:iCs/>
          <w:lang w:val="en-GB"/>
        </w:rPr>
        <w:t>Man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>O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 xml:space="preserve">War </w:t>
      </w:r>
      <w:r w:rsidR="00AA0593">
        <w:rPr>
          <w:i/>
          <w:iCs/>
          <w:lang w:val="en-GB"/>
        </w:rPr>
        <w:t>at sea</w:t>
      </w:r>
      <w:r w:rsidRPr="00E31371">
        <w:rPr>
          <w:i/>
          <w:iCs/>
          <w:lang w:val="en-GB"/>
        </w:rPr>
        <w:t xml:space="preserve">. </w:t>
      </w:r>
    </w:p>
    <w:p w14:paraId="10B8FF82" w14:textId="7A01710E" w:rsidR="00E31371" w:rsidRPr="00E31371" w:rsidRDefault="00E31371" w:rsidP="00327E23">
      <w:pPr>
        <w:jc w:val="both"/>
        <w:rPr>
          <w:lang w:val="en-GB"/>
        </w:rPr>
      </w:pPr>
      <w:r w:rsidRPr="00E31371">
        <w:rPr>
          <w:lang w:val="en-GB"/>
        </w:rPr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 w:rsidR="00B00353"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</w:t>
      </w:r>
      <w:r w:rsidR="00386F03">
        <w:rPr>
          <w:lang w:val="en-GB"/>
        </w:rPr>
        <w:t xml:space="preserve">e </w:t>
      </w:r>
      <w:r w:rsidR="00386F03" w:rsidRPr="004E283C">
        <w:rPr>
          <w:b/>
          <w:bCs/>
          <w:lang w:val="en-GB"/>
        </w:rPr>
        <w:t>pirate ship</w:t>
      </w:r>
      <w:r w:rsidR="00386F03">
        <w:rPr>
          <w:lang w:val="en-GB"/>
        </w:rPr>
        <w:t xml:space="preserve">, which </w:t>
      </w:r>
      <w:r w:rsidR="004E283C">
        <w:rPr>
          <w:lang w:val="en-GB"/>
        </w:rPr>
        <w:t xml:space="preserve">is a </w:t>
      </w:r>
      <w:r w:rsidR="004E283C" w:rsidRPr="004E283C">
        <w:rPr>
          <w:b/>
          <w:bCs/>
          <w:lang w:val="en-GB"/>
        </w:rPr>
        <w:t>string</w:t>
      </w:r>
      <w:r w:rsidR="004E283C">
        <w:rPr>
          <w:lang w:val="en-GB"/>
        </w:rPr>
        <w:t xml:space="preserve"> representing </w:t>
      </w:r>
      <w:r w:rsidR="004E283C" w:rsidRPr="004E283C">
        <w:rPr>
          <w:b/>
          <w:bCs/>
          <w:lang w:val="en-GB"/>
        </w:rPr>
        <w:t>integer sections</w:t>
      </w:r>
      <w:r w:rsidR="004E283C">
        <w:rPr>
          <w:lang w:val="en-GB"/>
        </w:rPr>
        <w:t xml:space="preserve"> separated by </w:t>
      </w:r>
      <w:r w:rsidR="00B00353">
        <w:rPr>
          <w:rFonts w:ascii="Consolas" w:hAnsi="Consolas"/>
          <w:b/>
          <w:bCs/>
          <w:lang w:val="en-GB"/>
        </w:rPr>
        <w:t>"</w:t>
      </w:r>
      <w:r w:rsidR="004E283C" w:rsidRPr="00B00353">
        <w:rPr>
          <w:rFonts w:ascii="Consolas" w:hAnsi="Consolas"/>
          <w:b/>
          <w:bCs/>
          <w:lang w:val="en-GB"/>
        </w:rPr>
        <w:t>&gt;</w:t>
      </w:r>
      <w:r w:rsidR="00B00353">
        <w:rPr>
          <w:rFonts w:ascii="Consolas" w:hAnsi="Consolas"/>
          <w:b/>
          <w:bCs/>
          <w:lang w:val="en-GB"/>
        </w:rPr>
        <w:t>"</w:t>
      </w:r>
      <w:r w:rsidR="004E283C">
        <w:rPr>
          <w:lang w:val="en-GB"/>
        </w:rPr>
        <w:t xml:space="preserve">. On </w:t>
      </w:r>
      <w:r w:rsidR="004E283C" w:rsidRPr="004E283C">
        <w:rPr>
          <w:b/>
          <w:bCs/>
          <w:lang w:val="en-GB"/>
        </w:rPr>
        <w:t>the second line</w:t>
      </w:r>
      <w:r w:rsidR="00B00353">
        <w:rPr>
          <w:b/>
          <w:bCs/>
          <w:lang w:val="en-GB"/>
        </w:rPr>
        <w:t>,</w:t>
      </w:r>
      <w:r w:rsidR="004E283C">
        <w:rPr>
          <w:lang w:val="en-GB"/>
        </w:rPr>
        <w:t xml:space="preserve"> you will receive the </w:t>
      </w:r>
      <w:r w:rsidR="004E283C" w:rsidRPr="004E283C">
        <w:rPr>
          <w:b/>
          <w:bCs/>
          <w:lang w:val="en-GB"/>
        </w:rPr>
        <w:t>same</w:t>
      </w:r>
      <w:r w:rsidR="004E283C">
        <w:rPr>
          <w:lang w:val="en-GB"/>
        </w:rPr>
        <w:t xml:space="preserve"> type of status, but for the </w:t>
      </w:r>
      <w:r w:rsidR="004E283C" w:rsidRPr="004E283C">
        <w:rPr>
          <w:b/>
          <w:bCs/>
          <w:lang w:val="en-GB"/>
        </w:rPr>
        <w:t>warship</w:t>
      </w:r>
      <w:r w:rsidR="004E283C">
        <w:rPr>
          <w:lang w:val="en-GB"/>
        </w:rPr>
        <w:t>:</w:t>
      </w:r>
      <w:r>
        <w:rPr>
          <w:lang w:val="en-GB"/>
        </w:rPr>
        <w:t xml:space="preserve"> </w:t>
      </w:r>
    </w:p>
    <w:p w14:paraId="49FD786E" w14:textId="236BB36B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 {</w:t>
      </w:r>
      <w:proofErr w:type="spellStart"/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4305E8F0" w14:textId="245B29D9" w:rsidR="00327E23" w:rsidRPr="006A2284" w:rsidRDefault="006A2284" w:rsidP="0041004A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 w:rsidR="00B00353">
        <w:rPr>
          <w:b/>
          <w:bCs/>
        </w:rPr>
        <w:t>,</w:t>
      </w:r>
      <w:r w:rsidRPr="00326C42">
        <w:t xml:space="preserve"> you will receive the</w:t>
      </w:r>
      <w:r w:rsidR="00326C42" w:rsidRPr="00326C42">
        <w:t xml:space="preserve"> </w:t>
      </w:r>
      <w:r w:rsidR="00326C42" w:rsidRPr="00326C42">
        <w:rPr>
          <w:b/>
          <w:bCs/>
        </w:rPr>
        <w:t>maximum</w:t>
      </w:r>
      <w:r w:rsidRPr="00326C42">
        <w:rPr>
          <w:b/>
          <w:bCs/>
        </w:rPr>
        <w:t xml:space="preserve"> health capacity</w:t>
      </w:r>
      <w:r w:rsidRPr="00326C42">
        <w:t xml:space="preserve"> </w:t>
      </w:r>
      <w:r w:rsidR="00326C42" w:rsidRPr="00326C42">
        <w:t xml:space="preserve">a </w:t>
      </w:r>
      <w:r w:rsidR="00326C42">
        <w:t>section of the ship can reach</w:t>
      </w:r>
      <w:r w:rsidRPr="00326C42">
        <w:t xml:space="preserve">. </w:t>
      </w:r>
    </w:p>
    <w:p w14:paraId="22E356CE" w14:textId="6FB54E40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03542794" w14:textId="3D6B80E3" w:rsidR="00124D5F" w:rsidRPr="00B00353" w:rsidRDefault="00B00353" w:rsidP="00B00353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124D5F">
        <w:rPr>
          <w:rFonts w:ascii="Consolas" w:hAnsi="Consolas"/>
          <w:b/>
          <w:lang w:val="en-GB"/>
        </w:rPr>
        <w:t>Fire {index} {damage}</w:t>
      </w:r>
      <w:r>
        <w:rPr>
          <w:rFonts w:ascii="Consolas" w:hAnsi="Consolas"/>
          <w:b/>
          <w:lang w:val="en-GB"/>
        </w:rPr>
        <w:t>"</w:t>
      </w:r>
      <w:r w:rsidR="00124D5F" w:rsidRPr="00B00353">
        <w:rPr>
          <w:rFonts w:cstheme="minorHAnsi"/>
          <w:bCs/>
          <w:lang w:val="en-GB"/>
        </w:rPr>
        <w:t xml:space="preserve"> </w:t>
      </w:r>
      <w:r w:rsidRPr="00B00353">
        <w:rPr>
          <w:rFonts w:cstheme="minorHAnsi"/>
          <w:bCs/>
          <w:lang w:val="en-GB"/>
        </w:rPr>
        <w:t xml:space="preserve">- </w:t>
      </w:r>
      <w:r w:rsidR="00124D5F" w:rsidRPr="00B00353">
        <w:rPr>
          <w:bCs/>
          <w:lang w:val="en-GB"/>
        </w:rPr>
        <w:t xml:space="preserve">the </w:t>
      </w:r>
      <w:r w:rsidR="00124D5F" w:rsidRPr="00124D5F">
        <w:rPr>
          <w:lang w:val="en-GB"/>
        </w:rPr>
        <w:t xml:space="preserve">pirate ship </w:t>
      </w:r>
      <w:r w:rsidR="00124D5F" w:rsidRPr="00124D5F">
        <w:rPr>
          <w:b/>
          <w:bCs/>
          <w:lang w:val="en-GB"/>
        </w:rPr>
        <w:t>attacks</w:t>
      </w:r>
      <w:r w:rsidR="00124D5F" w:rsidRPr="00124D5F">
        <w:rPr>
          <w:lang w:val="en-GB"/>
        </w:rPr>
        <w:t xml:space="preserve"> the warship with the </w:t>
      </w:r>
      <w:r w:rsidR="00124D5F" w:rsidRPr="00124D5F">
        <w:rPr>
          <w:b/>
          <w:bCs/>
          <w:lang w:val="en-GB"/>
        </w:rPr>
        <w:t>given damage</w:t>
      </w:r>
      <w:r w:rsidR="00124D5F" w:rsidRPr="00124D5F">
        <w:rPr>
          <w:lang w:val="en-GB"/>
        </w:rPr>
        <w:t xml:space="preserve"> at that section. Check if the </w:t>
      </w:r>
      <w:r w:rsidR="00124D5F" w:rsidRPr="00124D5F">
        <w:rPr>
          <w:b/>
          <w:bCs/>
          <w:lang w:val="en-GB"/>
        </w:rPr>
        <w:t>index is valid</w:t>
      </w:r>
      <w:r w:rsidR="00124D5F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kip</w:t>
      </w:r>
      <w:r w:rsidR="00124D5F" w:rsidRPr="00124D5F">
        <w:rPr>
          <w:lang w:val="en-GB"/>
        </w:rPr>
        <w:t xml:space="preserve"> the command. If the section </w:t>
      </w:r>
      <w:r w:rsidR="00124D5F" w:rsidRPr="00124D5F">
        <w:rPr>
          <w:b/>
          <w:bCs/>
          <w:lang w:val="en-GB"/>
        </w:rPr>
        <w:t>breaks</w:t>
      </w:r>
      <w:r w:rsidR="00124D5F" w:rsidRPr="00124D5F">
        <w:rPr>
          <w:lang w:val="en-GB"/>
        </w:rPr>
        <w:t xml:space="preserve"> (health &lt;= 0) the warship </w:t>
      </w:r>
      <w:r w:rsidR="00124D5F" w:rsidRPr="00124D5F">
        <w:rPr>
          <w:b/>
          <w:bCs/>
          <w:lang w:val="en-GB"/>
        </w:rPr>
        <w:t>sinks</w:t>
      </w:r>
      <w:r w:rsidR="00124D5F" w:rsidRPr="00124D5F">
        <w:rPr>
          <w:lang w:val="en-GB"/>
        </w:rPr>
        <w:t xml:space="preserve">, print the following and </w:t>
      </w:r>
      <w:r w:rsidR="00124D5F" w:rsidRPr="00124D5F">
        <w:rPr>
          <w:b/>
          <w:bCs/>
          <w:lang w:val="en-GB"/>
        </w:rPr>
        <w:t>stop</w:t>
      </w:r>
      <w:r w:rsidR="00124D5F" w:rsidRPr="00124D5F">
        <w:rPr>
          <w:lang w:val="en-GB"/>
        </w:rPr>
        <w:t xml:space="preserve"> the </w:t>
      </w:r>
      <w:r w:rsidR="006A421D">
        <w:rPr>
          <w:lang w:val="en-GB"/>
        </w:rPr>
        <w:t>program</w:t>
      </w:r>
      <w:r w:rsidR="00124D5F" w:rsidRPr="00124D5F">
        <w:rPr>
          <w:lang w:val="en-GB"/>
        </w:rPr>
        <w:t>:</w:t>
      </w:r>
      <w:r>
        <w:rPr>
          <w:lang w:val="en-GB"/>
        </w:rPr>
        <w:t xml:space="preserve"> </w:t>
      </w:r>
      <w:r w:rsidR="00124D5F" w:rsidRPr="00B00353">
        <w:rPr>
          <w:rFonts w:ascii="Consolas" w:hAnsi="Consolas"/>
          <w:b/>
          <w:lang w:val="en-GB"/>
        </w:rPr>
        <w:t>"You won! The enemy ship has sunken."</w:t>
      </w:r>
    </w:p>
    <w:p w14:paraId="2953ACAF" w14:textId="77777777" w:rsidR="00B00353" w:rsidRPr="00B00353" w:rsidRDefault="00B00353" w:rsidP="00B00353">
      <w:pPr>
        <w:pStyle w:val="ListParagraph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124D5F">
        <w:rPr>
          <w:rFonts w:ascii="Consolas" w:hAnsi="Consolas"/>
          <w:b/>
          <w:lang w:val="en-GB"/>
        </w:rPr>
        <w:t>Defend {</w:t>
      </w:r>
      <w:proofErr w:type="spellStart"/>
      <w:r w:rsidR="00124D5F">
        <w:rPr>
          <w:rFonts w:ascii="Consolas" w:hAnsi="Consolas"/>
          <w:b/>
          <w:lang w:val="en-GB"/>
        </w:rPr>
        <w:t>startIndex</w:t>
      </w:r>
      <w:proofErr w:type="spellEnd"/>
      <w:r w:rsidR="00124D5F">
        <w:rPr>
          <w:rFonts w:ascii="Consolas" w:hAnsi="Consolas"/>
          <w:b/>
          <w:lang w:val="en-GB"/>
        </w:rPr>
        <w:t>}</w:t>
      </w:r>
      <w:r w:rsidR="00F1281A">
        <w:rPr>
          <w:rFonts w:ascii="Consolas" w:hAnsi="Consolas"/>
          <w:b/>
          <w:lang w:val="en-GB"/>
        </w:rPr>
        <w:t xml:space="preserve"> </w:t>
      </w:r>
      <w:r w:rsidR="00124D5F">
        <w:rPr>
          <w:rFonts w:ascii="Consolas" w:hAnsi="Consolas"/>
          <w:b/>
          <w:lang w:val="en-GB"/>
        </w:rPr>
        <w:t>{</w:t>
      </w:r>
      <w:proofErr w:type="spellStart"/>
      <w:r w:rsidR="00124D5F">
        <w:rPr>
          <w:rFonts w:ascii="Consolas" w:hAnsi="Consolas"/>
          <w:b/>
          <w:lang w:val="en-GB"/>
        </w:rPr>
        <w:t>endIndex</w:t>
      </w:r>
      <w:proofErr w:type="spellEnd"/>
      <w:r w:rsidR="00124D5F">
        <w:rPr>
          <w:rFonts w:ascii="Consolas" w:hAnsi="Consolas"/>
          <w:b/>
          <w:lang w:val="en-GB"/>
        </w:rPr>
        <w:t>} {damage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124D5F" w:rsidRPr="00124D5F">
        <w:rPr>
          <w:lang w:val="en-GB"/>
        </w:rPr>
        <w:t xml:space="preserve">the </w:t>
      </w:r>
      <w:r w:rsidR="00124D5F">
        <w:rPr>
          <w:lang w:val="en-GB"/>
        </w:rPr>
        <w:t xml:space="preserve">warship </w:t>
      </w:r>
      <w:r w:rsidR="00124D5F" w:rsidRPr="00F1281A">
        <w:rPr>
          <w:b/>
          <w:bCs/>
          <w:lang w:val="en-GB"/>
        </w:rPr>
        <w:t>attacks</w:t>
      </w:r>
      <w:r w:rsidR="00124D5F">
        <w:rPr>
          <w:lang w:val="en-GB"/>
        </w:rPr>
        <w:t xml:space="preserve"> the pirate ship with the </w:t>
      </w:r>
      <w:r w:rsidR="00124D5F" w:rsidRPr="00F1281A">
        <w:rPr>
          <w:b/>
          <w:bCs/>
          <w:lang w:val="en-GB"/>
        </w:rPr>
        <w:t>given damage</w:t>
      </w:r>
      <w:r w:rsidR="00124D5F">
        <w:rPr>
          <w:lang w:val="en-GB"/>
        </w:rPr>
        <w:t xml:space="preserve"> at that </w:t>
      </w:r>
      <w:r w:rsidR="00326C42" w:rsidRPr="00F1281A">
        <w:rPr>
          <w:b/>
          <w:bCs/>
          <w:lang w:val="en-GB"/>
        </w:rPr>
        <w:t>range</w:t>
      </w:r>
      <w:r w:rsidR="00326C42" w:rsidRPr="00326C42">
        <w:rPr>
          <w:bCs/>
          <w:lang w:val="en-GB"/>
        </w:rPr>
        <w:t xml:space="preserve"> (</w:t>
      </w:r>
      <w:r w:rsidR="00326C42" w:rsidRPr="00326C42">
        <w:rPr>
          <w:b/>
          <w:bCs/>
          <w:lang w:val="en-GB"/>
        </w:rPr>
        <w:t>indexes</w:t>
      </w:r>
      <w:r w:rsidR="006A2284" w:rsidRPr="00326C42">
        <w:rPr>
          <w:b/>
          <w:bCs/>
          <w:lang w:val="en-GB"/>
        </w:rPr>
        <w:t xml:space="preserve"> are inclusive</w:t>
      </w:r>
      <w:r w:rsidR="00326C42" w:rsidRPr="00326C42">
        <w:rPr>
          <w:b/>
          <w:bCs/>
          <w:lang w:val="en-GB"/>
        </w:rPr>
        <w:t>)</w:t>
      </w:r>
      <w:r w:rsidR="00124D5F" w:rsidRPr="00326C42">
        <w:rPr>
          <w:lang w:val="en-GB"/>
        </w:rPr>
        <w:t>.</w:t>
      </w:r>
      <w:r w:rsidR="00124D5F">
        <w:rPr>
          <w:lang w:val="en-GB"/>
        </w:rPr>
        <w:t xml:space="preserve"> </w:t>
      </w:r>
      <w:r w:rsidR="00124D5F" w:rsidRPr="00124D5F">
        <w:rPr>
          <w:lang w:val="en-GB"/>
        </w:rPr>
        <w:t xml:space="preserve">Check if </w:t>
      </w:r>
      <w:r w:rsidR="00124D5F">
        <w:rPr>
          <w:lang w:val="en-GB"/>
        </w:rPr>
        <w:t>both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index</w:t>
      </w:r>
      <w:r w:rsidR="00124D5F">
        <w:rPr>
          <w:b/>
          <w:bCs/>
          <w:lang w:val="en-GB"/>
        </w:rPr>
        <w:t>es</w:t>
      </w:r>
      <w:r w:rsidR="00124D5F" w:rsidRPr="00124D5F">
        <w:rPr>
          <w:b/>
          <w:bCs/>
          <w:lang w:val="en-GB"/>
        </w:rPr>
        <w:t xml:space="preserve"> </w:t>
      </w:r>
      <w:r w:rsidR="00124D5F">
        <w:rPr>
          <w:b/>
          <w:bCs/>
          <w:lang w:val="en-GB"/>
        </w:rPr>
        <w:t>are</w:t>
      </w:r>
      <w:r w:rsidR="00124D5F" w:rsidRPr="00124D5F">
        <w:rPr>
          <w:b/>
          <w:bCs/>
          <w:lang w:val="en-GB"/>
        </w:rPr>
        <w:t xml:space="preserve"> valid</w:t>
      </w:r>
      <w:r w:rsidR="00124D5F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kip</w:t>
      </w:r>
      <w:r w:rsidR="00124D5F" w:rsidRPr="00124D5F">
        <w:rPr>
          <w:lang w:val="en-GB"/>
        </w:rPr>
        <w:t xml:space="preserve"> the command</w:t>
      </w:r>
      <w:r w:rsidR="00124D5F">
        <w:rPr>
          <w:lang w:val="en-GB"/>
        </w:rPr>
        <w:t xml:space="preserve">. </w:t>
      </w:r>
      <w:r w:rsidR="00124D5F" w:rsidRPr="00124D5F">
        <w:rPr>
          <w:lang w:val="en-GB"/>
        </w:rPr>
        <w:t xml:space="preserve">If the section </w:t>
      </w:r>
      <w:r w:rsidR="00124D5F" w:rsidRPr="00124D5F">
        <w:rPr>
          <w:b/>
          <w:bCs/>
          <w:lang w:val="en-GB"/>
        </w:rPr>
        <w:t>breaks</w:t>
      </w:r>
      <w:r w:rsidR="00124D5F" w:rsidRPr="00124D5F">
        <w:rPr>
          <w:lang w:val="en-GB"/>
        </w:rPr>
        <w:t xml:space="preserve"> (health &lt;= 0) the </w:t>
      </w:r>
      <w:r w:rsidR="00124D5F">
        <w:rPr>
          <w:lang w:val="en-GB"/>
        </w:rPr>
        <w:t>pirate ship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inks</w:t>
      </w:r>
      <w:r w:rsidR="00124D5F" w:rsidRPr="00124D5F">
        <w:rPr>
          <w:lang w:val="en-GB"/>
        </w:rPr>
        <w:t xml:space="preserve">, print the following and </w:t>
      </w:r>
      <w:r w:rsidR="00124D5F" w:rsidRPr="00124D5F">
        <w:rPr>
          <w:b/>
          <w:bCs/>
          <w:lang w:val="en-GB"/>
        </w:rPr>
        <w:t>stop</w:t>
      </w:r>
      <w:r w:rsidR="00124D5F" w:rsidRPr="00124D5F">
        <w:rPr>
          <w:lang w:val="en-GB"/>
        </w:rPr>
        <w:t xml:space="preserve"> the </w:t>
      </w:r>
      <w:r w:rsidR="006A421D">
        <w:rPr>
          <w:lang w:val="en-GB"/>
        </w:rPr>
        <w:t>program</w:t>
      </w:r>
      <w:r w:rsidR="00124D5F" w:rsidRPr="00124D5F">
        <w:rPr>
          <w:lang w:val="en-GB"/>
        </w:rPr>
        <w:t>:</w:t>
      </w:r>
    </w:p>
    <w:p w14:paraId="37A20019" w14:textId="7716309B" w:rsidR="006D1F2A" w:rsidRPr="00B00353" w:rsidRDefault="006D1F2A" w:rsidP="00B00353">
      <w:pPr>
        <w:pStyle w:val="ListParagraph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1AE98E38" w14:textId="21559E5A" w:rsidR="00124D5F" w:rsidRPr="00AA0593" w:rsidRDefault="00B00353" w:rsidP="00124D5F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Repair {index} {health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AA0593" w:rsidRPr="00124D5F">
        <w:rPr>
          <w:lang w:val="en-GB"/>
        </w:rPr>
        <w:t xml:space="preserve">the </w:t>
      </w:r>
      <w:r w:rsidR="00AA0593">
        <w:rPr>
          <w:lang w:val="en-GB"/>
        </w:rPr>
        <w:t xml:space="preserve">crew </w:t>
      </w:r>
      <w:r w:rsidR="00AA0593" w:rsidRPr="00F1281A">
        <w:rPr>
          <w:b/>
          <w:bCs/>
          <w:lang w:val="en-GB"/>
        </w:rPr>
        <w:t>repairs</w:t>
      </w:r>
      <w:r w:rsidR="00AA0593">
        <w:rPr>
          <w:lang w:val="en-GB"/>
        </w:rPr>
        <w:t xml:space="preserve"> a section </w:t>
      </w:r>
      <w:r w:rsidR="00F1281A">
        <w:rPr>
          <w:lang w:val="en-GB"/>
        </w:rPr>
        <w:t xml:space="preserve">of the </w:t>
      </w:r>
      <w:r w:rsidR="00F1281A" w:rsidRPr="00F1281A">
        <w:rPr>
          <w:b/>
          <w:bCs/>
          <w:lang w:val="en-GB"/>
        </w:rPr>
        <w:t>pirate ship</w:t>
      </w:r>
      <w:r w:rsidR="00F1281A">
        <w:rPr>
          <w:lang w:val="en-GB"/>
        </w:rPr>
        <w:t xml:space="preserve"> </w:t>
      </w:r>
      <w:r w:rsidR="00AA0593">
        <w:rPr>
          <w:lang w:val="en-GB"/>
        </w:rPr>
        <w:t xml:space="preserve">with the </w:t>
      </w:r>
      <w:r w:rsidR="00AA0593" w:rsidRPr="00F1281A">
        <w:rPr>
          <w:b/>
          <w:bCs/>
          <w:lang w:val="en-GB"/>
        </w:rPr>
        <w:t>given health</w:t>
      </w:r>
      <w:r w:rsidR="00AA0593">
        <w:rPr>
          <w:lang w:val="en-GB"/>
        </w:rPr>
        <w:t xml:space="preserve">. </w:t>
      </w:r>
      <w:r w:rsidR="00AA0593" w:rsidRPr="00124D5F">
        <w:rPr>
          <w:lang w:val="en-GB"/>
        </w:rPr>
        <w:t xml:space="preserve">Check if the </w:t>
      </w:r>
      <w:r w:rsidR="00AA0593" w:rsidRPr="00124D5F">
        <w:rPr>
          <w:b/>
          <w:bCs/>
          <w:lang w:val="en-GB"/>
        </w:rPr>
        <w:t>index is valid</w:t>
      </w:r>
      <w:r w:rsidR="00AA0593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AA0593" w:rsidRPr="00124D5F">
        <w:rPr>
          <w:lang w:val="en-GB"/>
        </w:rPr>
        <w:t xml:space="preserve"> </w:t>
      </w:r>
      <w:r w:rsidR="00AA0593" w:rsidRPr="00124D5F">
        <w:rPr>
          <w:b/>
          <w:bCs/>
          <w:lang w:val="en-GB"/>
        </w:rPr>
        <w:t>skip</w:t>
      </w:r>
      <w:r w:rsidR="00AA0593" w:rsidRPr="00124D5F">
        <w:rPr>
          <w:lang w:val="en-GB"/>
        </w:rPr>
        <w:t xml:space="preserve"> the command</w:t>
      </w:r>
      <w:r w:rsidR="00AA0593">
        <w:rPr>
          <w:lang w:val="en-GB"/>
        </w:rPr>
        <w:t>. The health</w:t>
      </w:r>
      <w:r w:rsidR="00BF0FEC">
        <w:rPr>
          <w:lang w:val="en-GB"/>
        </w:rPr>
        <w:t xml:space="preserve"> of the section</w:t>
      </w:r>
      <w:r w:rsidR="00AA0593">
        <w:rPr>
          <w:lang w:val="en-GB"/>
        </w:rPr>
        <w:t xml:space="preserve"> </w:t>
      </w:r>
      <w:r w:rsidR="00AA0593" w:rsidRPr="00F1281A">
        <w:rPr>
          <w:b/>
          <w:bCs/>
          <w:lang w:val="en-GB"/>
        </w:rPr>
        <w:t>cannot</w:t>
      </w:r>
      <w:r w:rsidR="00AA0593">
        <w:rPr>
          <w:lang w:val="en-GB"/>
        </w:rPr>
        <w:t xml:space="preserve"> </w:t>
      </w:r>
      <w:r w:rsidR="006D0ED4">
        <w:rPr>
          <w:lang w:val="en-GB"/>
        </w:rPr>
        <w:t>exceed</w:t>
      </w:r>
      <w:r w:rsidR="00AA0593">
        <w:rPr>
          <w:lang w:val="en-GB"/>
        </w:rPr>
        <w:t xml:space="preserve"> the </w:t>
      </w:r>
      <w:r w:rsidR="00AA0593" w:rsidRPr="00F1281A">
        <w:rPr>
          <w:b/>
          <w:bCs/>
          <w:lang w:val="en-GB"/>
        </w:rPr>
        <w:t>maximum health</w:t>
      </w:r>
      <w:r w:rsidR="00BF0FEC">
        <w:rPr>
          <w:b/>
          <w:bCs/>
          <w:lang w:val="en-GB"/>
        </w:rPr>
        <w:t xml:space="preserve"> capacity</w:t>
      </w:r>
      <w:r w:rsidR="00AA0593">
        <w:rPr>
          <w:lang w:val="en-GB"/>
        </w:rPr>
        <w:t>.</w:t>
      </w:r>
    </w:p>
    <w:p w14:paraId="299992AD" w14:textId="77777777" w:rsidR="00B00353" w:rsidRPr="00B00353" w:rsidRDefault="00B00353" w:rsidP="00B00353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Status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3D413F">
        <w:rPr>
          <w:lang w:val="en-GB"/>
        </w:rPr>
        <w:t xml:space="preserve">prints the </w:t>
      </w:r>
      <w:r w:rsidR="003D413F" w:rsidRPr="003D413F">
        <w:rPr>
          <w:b/>
          <w:bCs/>
          <w:lang w:val="en-GB"/>
        </w:rPr>
        <w:t>count</w:t>
      </w:r>
      <w:r w:rsidR="003D413F">
        <w:rPr>
          <w:lang w:val="en-GB"/>
        </w:rPr>
        <w:t xml:space="preserve"> of all sections of the </w:t>
      </w:r>
      <w:r w:rsidR="003D413F" w:rsidRPr="003D413F">
        <w:rPr>
          <w:b/>
          <w:bCs/>
          <w:lang w:val="en-GB"/>
        </w:rPr>
        <w:t>pirate ship</w:t>
      </w:r>
      <w:r w:rsidR="003D413F">
        <w:rPr>
          <w:lang w:val="en-GB"/>
        </w:rPr>
        <w:t xml:space="preserve"> that need repair soon, which are all sections that are </w:t>
      </w:r>
      <w:r w:rsidR="003D413F" w:rsidRPr="003D413F">
        <w:rPr>
          <w:b/>
          <w:bCs/>
          <w:lang w:val="en-GB"/>
        </w:rPr>
        <w:t>lower than 20%</w:t>
      </w:r>
      <w:r w:rsidR="003D413F">
        <w:rPr>
          <w:lang w:val="en-GB"/>
        </w:rPr>
        <w:t xml:space="preserve"> of the</w:t>
      </w:r>
      <w:r w:rsidR="00326C42">
        <w:rPr>
          <w:lang w:val="en-GB"/>
        </w:rPr>
        <w:t xml:space="preserve"> </w:t>
      </w:r>
      <w:r w:rsidR="00326C42" w:rsidRPr="00326C42">
        <w:rPr>
          <w:b/>
          <w:bCs/>
          <w:lang w:val="en-GB"/>
        </w:rPr>
        <w:t>maximum</w:t>
      </w:r>
      <w:r w:rsidR="003D413F">
        <w:rPr>
          <w:lang w:val="en-GB"/>
        </w:rPr>
        <w:t xml:space="preserve"> </w:t>
      </w:r>
      <w:r w:rsidR="006A2284" w:rsidRPr="00326C42">
        <w:rPr>
          <w:b/>
          <w:bCs/>
          <w:lang w:val="en-GB"/>
        </w:rPr>
        <w:t>health capacity</w:t>
      </w:r>
      <w:r w:rsidR="003D413F">
        <w:rPr>
          <w:lang w:val="en-GB"/>
        </w:rPr>
        <w:t>. Print the following:</w:t>
      </w:r>
    </w:p>
    <w:p w14:paraId="39C37076" w14:textId="4816B138" w:rsidR="003D413F" w:rsidRPr="00B00353" w:rsidRDefault="003D413F" w:rsidP="00B00353">
      <w:pPr>
        <w:pStyle w:val="ListParagraph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7D071493" w14:textId="5075FFCB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00353">
        <w:rPr>
          <w:lang w:val="en-GB"/>
        </w:rPr>
        <w:t>,</w:t>
      </w:r>
      <w:r>
        <w:rPr>
          <w:lang w:val="en-GB"/>
        </w:rPr>
        <w:t xml:space="preserve">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</w:t>
      </w:r>
      <w:r w:rsidR="00B00353">
        <w:rPr>
          <w:lang w:val="en-GB"/>
        </w:rPr>
        <w:t>,</w:t>
      </w:r>
      <w:r>
        <w:rPr>
          <w:lang w:val="en-GB"/>
        </w:rPr>
        <w:t xml:space="preserve">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</w:t>
      </w:r>
      <w:r w:rsidR="00B00353">
        <w:rPr>
          <w:lang w:val="en-GB"/>
        </w:rPr>
        <w:t>,</w:t>
      </w:r>
      <w:r>
        <w:rPr>
          <w:lang w:val="en-GB"/>
        </w:rPr>
        <w:t xml:space="preserve"> in the following format:</w:t>
      </w:r>
    </w:p>
    <w:p w14:paraId="1079E1F9" w14:textId="77645727" w:rsidR="003D413F" w:rsidRDefault="003D413F" w:rsidP="003D413F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Pirate ship status: {</w:t>
      </w:r>
      <w:proofErr w:type="spellStart"/>
      <w:r w:rsidRPr="003D413F">
        <w:rPr>
          <w:rFonts w:ascii="Consolas" w:hAnsi="Consolas"/>
          <w:b/>
          <w:lang w:val="en-GB"/>
        </w:rPr>
        <w:t>pirate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</w:p>
    <w:p w14:paraId="2239C499" w14:textId="23B5254A" w:rsidR="003D413F" w:rsidRPr="00311296" w:rsidRDefault="003D413F" w:rsidP="003D413F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Warship status: {</w:t>
      </w:r>
      <w:proofErr w:type="spellStart"/>
      <w:r w:rsidRPr="003D413F">
        <w:rPr>
          <w:rFonts w:ascii="Consolas" w:hAnsi="Consolas"/>
          <w:b/>
          <w:lang w:val="en-GB"/>
        </w:rPr>
        <w:t>war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54C62AA2" w14:textId="3FB02676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59E2F9F8" w:rsidR="00327E23" w:rsidRPr="00EC2DDC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EC2DDC" w:rsidRPr="00EC2DDC">
        <w:rPr>
          <w:b/>
          <w:lang w:val="en-GB"/>
        </w:rPr>
        <w:t>status</w:t>
      </w:r>
      <w:r w:rsidR="00EC2DDC" w:rsidRPr="00EC2DDC">
        <w:rPr>
          <w:bCs/>
          <w:lang w:val="en-GB"/>
        </w:rPr>
        <w:t xml:space="preserve"> of the </w:t>
      </w:r>
      <w:r w:rsidR="00EC2DDC" w:rsidRPr="006D0ED4">
        <w:rPr>
          <w:b/>
          <w:lang w:val="en-GB"/>
        </w:rPr>
        <w:t>pirate ship</w:t>
      </w:r>
      <w:r w:rsidR="00EC2DDC" w:rsidRPr="00EC2DDC">
        <w:rPr>
          <w:bCs/>
          <w:lang w:val="en-GB"/>
        </w:rPr>
        <w:t xml:space="preserve"> (</w:t>
      </w:r>
      <w:r w:rsidR="00EC2DDC" w:rsidRPr="00EC2DDC">
        <w:rPr>
          <w:b/>
          <w:lang w:val="en-GB"/>
        </w:rPr>
        <w:t>integers</w:t>
      </w:r>
      <w:r w:rsidR="00EC2DDC" w:rsidRPr="00EC2DDC">
        <w:rPr>
          <w:bCs/>
          <w:lang w:val="en-GB"/>
        </w:rPr>
        <w:t xml:space="preserve"> separated by </w:t>
      </w:r>
      <w:r w:rsidR="00EC2DDC" w:rsidRPr="00EC2DDC">
        <w:rPr>
          <w:b/>
          <w:lang w:val="en-GB"/>
        </w:rPr>
        <w:t>'&gt;'</w:t>
      </w:r>
      <w:r w:rsidR="00EC2DDC" w:rsidRPr="00EC2DDC">
        <w:rPr>
          <w:bCs/>
          <w:lang w:val="en-GB"/>
        </w:rPr>
        <w:t>)</w:t>
      </w:r>
    </w:p>
    <w:p w14:paraId="794821F6" w14:textId="739C7628" w:rsidR="00EC2DDC" w:rsidRPr="00EC2DDC" w:rsidRDefault="00EC2DDC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</w:t>
      </w:r>
      <w:r w:rsidR="006D0ED4">
        <w:rPr>
          <w:bCs/>
          <w:lang w:val="en-GB"/>
        </w:rPr>
        <w:t>of</w:t>
      </w:r>
      <w:r>
        <w:rPr>
          <w:bCs/>
          <w:lang w:val="en-GB"/>
        </w:rPr>
        <w:t xml:space="preserve"> the </w:t>
      </w:r>
      <w:r w:rsidRPr="006D0ED4">
        <w:rPr>
          <w:b/>
          <w:lang w:val="en-GB"/>
        </w:rPr>
        <w:t>warship</w:t>
      </w:r>
    </w:p>
    <w:p w14:paraId="657ED2BE" w14:textId="1D291964" w:rsidR="00EC2DDC" w:rsidRPr="00EC2DDC" w:rsidRDefault="00EC2DDC" w:rsidP="00EC2DDC">
      <w:pPr>
        <w:pStyle w:val="ListParagraph"/>
        <w:numPr>
          <w:ilvl w:val="0"/>
          <w:numId w:val="10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</w:t>
      </w:r>
      <w:r w:rsidR="00B00353">
        <w:rPr>
          <w:bCs/>
          <w:lang w:val="en-GB"/>
        </w:rPr>
        <w:t xml:space="preserve">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reach.</w:t>
      </w:r>
    </w:p>
    <w:p w14:paraId="2FB492AD" w14:textId="6E227C0E" w:rsidR="00327E23" w:rsidRPr="00E31371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00353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 w:rsidR="00EC2DDC"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8B39650" w14:textId="6800CF32" w:rsidR="006D0ED4" w:rsidRDefault="006D0ED4" w:rsidP="006D0ED4">
      <w:pPr>
        <w:pStyle w:val="Heading2"/>
        <w:rPr>
          <w:lang w:val="en-GB"/>
        </w:rPr>
      </w:pPr>
      <w:r>
        <w:rPr>
          <w:lang w:val="en-GB"/>
        </w:rPr>
        <w:lastRenderedPageBreak/>
        <w:t>Constraints</w:t>
      </w:r>
    </w:p>
    <w:p w14:paraId="0219A4C8" w14:textId="665443BF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9B7D4B9" w14:textId="49924904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672238">
        <w:rPr>
          <w:lang w:val="en-GB"/>
        </w:rPr>
        <w:t xml:space="preserve"> [</w:t>
      </w:r>
      <w:r w:rsidR="00672238">
        <w:rPr>
          <w:b/>
          <w:bCs/>
          <w:lang w:val="en-GB"/>
        </w:rPr>
        <w:t>-200</w:t>
      </w:r>
      <w:r w:rsidR="00672238">
        <w:rPr>
          <w:lang w:val="en-GB"/>
        </w:rPr>
        <w:t>….</w:t>
      </w:r>
      <w:r w:rsidR="00672238">
        <w:rPr>
          <w:b/>
          <w:bCs/>
          <w:lang w:val="en-GB"/>
        </w:rPr>
        <w:t>200</w:t>
      </w:r>
      <w:r w:rsidR="00672238">
        <w:rPr>
          <w:lang w:val="en-GB"/>
        </w:rPr>
        <w:t>]</w:t>
      </w:r>
    </w:p>
    <w:p w14:paraId="5B6900C7" w14:textId="0C9E32F7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C15E2DB" w14:textId="6304335A" w:rsidR="006D0ED4" w:rsidRP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78308E4C" w14:textId="77777777" w:rsidR="00327E23" w:rsidRPr="00E31371" w:rsidRDefault="00327E23" w:rsidP="00327E23">
      <w:pPr>
        <w:pStyle w:val="Heading2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327E23" w:rsidRPr="00E31371" w14:paraId="0752B919" w14:textId="77777777" w:rsidTr="00386F03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386F03">
        <w:trPr>
          <w:trHeight w:val="2349"/>
        </w:trPr>
        <w:tc>
          <w:tcPr>
            <w:tcW w:w="5070" w:type="dxa"/>
          </w:tcPr>
          <w:p w14:paraId="57B7283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13&gt;11&gt;20&gt;66</w:t>
            </w:r>
          </w:p>
          <w:p w14:paraId="288E289C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70B8BAB7" w14:textId="58DB8E10" w:rsidR="00495327" w:rsidRPr="00326C42" w:rsidRDefault="00326C42" w:rsidP="0049532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79DFFAB5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20A1F841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00BD8AE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028605ED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6A9E184F" w14:textId="13CB3E1C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 w:rsidR="00141EEE">
              <w:rPr>
                <w:rFonts w:ascii="Consolas" w:hAnsi="Consolas"/>
                <w:lang w:val="en-GB"/>
              </w:rPr>
              <w:t>33</w:t>
            </w:r>
          </w:p>
          <w:p w14:paraId="4E17716A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0B939F65" w14:textId="7466D183" w:rsidR="00327E23" w:rsidRPr="00E31371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606D1FEC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556E9313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395698B8" w14:textId="0E0D20CA" w:rsidR="00327E23" w:rsidRPr="00E31371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3"/>
          </w:tcPr>
          <w:p w14:paraId="62C29B96" w14:textId="527414C6" w:rsidR="00327E23" w:rsidRPr="00E31371" w:rsidRDefault="00327E23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 w:rsidR="00495327"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 w:rsidR="00B00353">
              <w:rPr>
                <w:rFonts w:cstheme="minorHAnsi"/>
                <w:lang w:val="en-GB"/>
              </w:rPr>
              <w:t xml:space="preserve">, </w:t>
            </w:r>
            <w:r w:rsidR="00495327">
              <w:rPr>
                <w:rFonts w:cstheme="minorHAnsi"/>
                <w:lang w:val="en-GB"/>
              </w:rPr>
              <w:t xml:space="preserve">and damage the warship at section index </w:t>
            </w:r>
            <w:r w:rsidR="00141EEE">
              <w:rPr>
                <w:rFonts w:cstheme="minorHAnsi"/>
                <w:lang w:val="en-GB"/>
              </w:rPr>
              <w:t>2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which is currently 33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and after reduction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the status of the warship is the following:</w:t>
            </w:r>
          </w:p>
          <w:p w14:paraId="1EC07523" w14:textId="4F34B7A5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042372A0" w14:textId="4A4DD515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s</w:t>
            </w:r>
            <w:r>
              <w:rPr>
                <w:rFonts w:cstheme="minorHAnsi"/>
                <w:lang w:val="en-GB"/>
              </w:rPr>
              <w:t xml:space="preserve">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68998551" w14:textId="12035440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</w:t>
            </w:r>
            <w:r w:rsidR="00B00353">
              <w:rPr>
                <w:rFonts w:cstheme="minorHAnsi"/>
                <w:lang w:val="en-GB"/>
              </w:rPr>
              <w:t>e</w:t>
            </w:r>
            <w:r>
              <w:rPr>
                <w:rFonts w:cstheme="minorHAnsi"/>
                <w:lang w:val="en-GB"/>
              </w:rPr>
              <w:t>s:</w:t>
            </w:r>
          </w:p>
          <w:p w14:paraId="1923D99D" w14:textId="7CDC2B48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16956C85" w14:textId="09F223CF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680BE226" w14:textId="4E49FA38" w:rsidR="00141EEE" w:rsidRP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07A8F5D4" w14:textId="295484F5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re is a </w:t>
            </w:r>
            <w:r w:rsidR="006D0ED4"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C74E51D" w14:textId="77777777" w:rsidTr="000F5605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29DF7E28" w14:textId="2EE90C47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1AFA394C" w14:textId="675A6DC1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327E23" w:rsidRPr="00E31371" w14:paraId="5F990BD4" w14:textId="77777777" w:rsidTr="00386F03">
        <w:trPr>
          <w:trHeight w:val="2349"/>
        </w:trPr>
        <w:tc>
          <w:tcPr>
            <w:tcW w:w="5070" w:type="dxa"/>
          </w:tcPr>
          <w:p w14:paraId="4DA74628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lastRenderedPageBreak/>
              <w:t>2&gt;3&gt;4&gt;5&gt;2</w:t>
            </w:r>
          </w:p>
          <w:p w14:paraId="253B506A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6F88AADA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690F5DC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0D8ECEB4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3A9C9693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24494E4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7B864E77" w14:textId="5F44883F" w:rsidR="00327E23" w:rsidRPr="00B4331C" w:rsidRDefault="00B4331C" w:rsidP="00141EEE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09E4D2E7" w14:textId="59F951C3" w:rsidR="002D4692" w:rsidRDefault="00B0479B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</w:t>
            </w:r>
            <w:r w:rsidR="002D4692">
              <w:rPr>
                <w:rFonts w:ascii="Consolas" w:hAnsi="Consolas"/>
                <w:szCs w:val="24"/>
                <w:lang w:val="en-GB"/>
              </w:rPr>
              <w:t xml:space="preserve"> sections need repair.</w:t>
            </w:r>
          </w:p>
          <w:p w14:paraId="6A7D2FA0" w14:textId="04BAB600" w:rsidR="00327E23" w:rsidRPr="00E31371" w:rsidRDefault="00141EEE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7C3CD5EE" w14:textId="74217565" w:rsidR="00B4331C" w:rsidRPr="00E31371" w:rsidRDefault="00B4331C" w:rsidP="00B4331C">
      <w:pPr>
        <w:pStyle w:val="Heading2"/>
        <w:rPr>
          <w:lang w:val="en-GB"/>
        </w:rPr>
      </w:pPr>
      <w:r>
        <w:rPr>
          <w:lang w:val="en-GB"/>
        </w:rPr>
        <w:t xml:space="preserve">JS </w:t>
      </w:r>
      <w:r w:rsidR="00B0035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4331C" w:rsidRPr="00E31371" w14:paraId="1B501D83" w14:textId="77777777" w:rsidTr="00CE36D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44E805E5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1436F48A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B4331C" w:rsidRPr="00E31371" w14:paraId="5EE868D9" w14:textId="77777777" w:rsidTr="00CE36D2">
        <w:trPr>
          <w:trHeight w:val="2349"/>
        </w:trPr>
        <w:tc>
          <w:tcPr>
            <w:tcW w:w="5070" w:type="dxa"/>
          </w:tcPr>
          <w:p w14:paraId="6B88FA16" w14:textId="62BACB6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13&gt;11&gt;20&gt;66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0EF137C" w14:textId="6A7C958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ECB2854" w14:textId="23DAC315" w:rsidR="00B4331C" w:rsidRPr="00326C42" w:rsidRDefault="00B4331C" w:rsidP="00CE36D2">
            <w:pPr>
              <w:spacing w:after="0" w:line="360" w:lineRule="auto"/>
              <w:rPr>
                <w:rFonts w:ascii="Consolas" w:hAnsi="Consolas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2D705C6" w14:textId="775CE66C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2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E052120" w14:textId="7FE2DA4F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8 10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5D471D6" w14:textId="2925611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3 6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2200BD6" w14:textId="6711377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0 3 5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272FC90" w14:textId="6702D54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05008D7" w14:textId="0976213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96FE27E" w14:textId="30083126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243" w:type="dxa"/>
          </w:tcPr>
          <w:p w14:paraId="1450D311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7BBDFE1A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42CA1DDC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B4331C" w:rsidRPr="00E31371" w14:paraId="67788A6C" w14:textId="77777777" w:rsidTr="00CE36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50B2434" w14:textId="77777777" w:rsidR="00B4331C" w:rsidRPr="00E31371" w:rsidRDefault="00B4331C" w:rsidP="00CE36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B4331C" w:rsidRPr="00E31371" w14:paraId="14BD3334" w14:textId="77777777" w:rsidTr="00CE36D2">
        <w:trPr>
          <w:trHeight w:val="1987"/>
        </w:trPr>
        <w:tc>
          <w:tcPr>
            <w:tcW w:w="10313" w:type="dxa"/>
            <w:gridSpan w:val="2"/>
          </w:tcPr>
          <w:p w14:paraId="2B5B0799" w14:textId="77777777" w:rsidR="00B00353" w:rsidRPr="00E31371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E3F3ABE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3ABD73C6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110F4A39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129F37A3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01263445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31AFFC8E" w14:textId="77777777" w:rsidR="00B00353" w:rsidRPr="00141EEE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4778A3FC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013977FF" w14:textId="77777777" w:rsidR="00B4331C" w:rsidRPr="00E31371" w:rsidRDefault="00B4331C" w:rsidP="00CE36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015E898" w14:textId="77777777" w:rsidTr="00B00353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0B999647" w14:textId="46075E30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lastRenderedPageBreak/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96202E5" w14:textId="0B503927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B4331C" w:rsidRPr="00E31371" w14:paraId="14AB4788" w14:textId="77777777" w:rsidTr="00CE36D2">
        <w:trPr>
          <w:trHeight w:val="2349"/>
        </w:trPr>
        <w:tc>
          <w:tcPr>
            <w:tcW w:w="5070" w:type="dxa"/>
          </w:tcPr>
          <w:p w14:paraId="36DB1EC8" w14:textId="2E596B61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&gt;3&gt;4&gt;5&gt;2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F38AE9C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6&gt;7&gt;8&gt;9&gt;10&gt;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C8F42E2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F059205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3BFB351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Fire 2 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C4EFAA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Defend 0 4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CF386E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pair 3 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04E9949" w14:textId="558C2842" w:rsidR="00B4331C" w:rsidRPr="00E31371" w:rsidRDefault="00B4331C" w:rsidP="00B4331C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25B692D" w14:textId="77777777" w:rsidR="00B4331C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57DEAD4D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5C02C203" w14:textId="77777777" w:rsidR="00327E23" w:rsidRPr="00B4331C" w:rsidRDefault="00327E23" w:rsidP="00327E23"/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97991F" w14:textId="77777777" w:rsidR="009E05EA" w:rsidRDefault="009E05EA" w:rsidP="008068A2">
      <w:pPr>
        <w:spacing w:after="0" w:line="240" w:lineRule="auto"/>
      </w:pPr>
      <w:r>
        <w:separator/>
      </w:r>
    </w:p>
  </w:endnote>
  <w:endnote w:type="continuationSeparator" w:id="0">
    <w:p w14:paraId="79FAF7E6" w14:textId="77777777" w:rsidR="009E05EA" w:rsidRDefault="009E05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FB7B8" w14:textId="77777777" w:rsidR="00B00353" w:rsidRDefault="00B003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C1347" w14:textId="77777777" w:rsidR="00B00353" w:rsidRDefault="00B00353" w:rsidP="00B0035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B5AF0A" wp14:editId="6608EDE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4CD23FD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9B4D2B" wp14:editId="03EC68C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E43B72" w14:textId="77777777" w:rsidR="00B00353" w:rsidRDefault="00B00353" w:rsidP="00B0035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0C944C8" w14:textId="77777777" w:rsidR="00B00353" w:rsidRDefault="00B00353" w:rsidP="00B0035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606142" wp14:editId="507FE815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755EE" wp14:editId="0CA85F4F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25D16FE" wp14:editId="3847D814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394DE2" wp14:editId="2C6DB00B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0760C7" wp14:editId="4118706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19D35DF" wp14:editId="6728A20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DC9D3E" wp14:editId="56891DED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4DF519" wp14:editId="7AC09E6A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A3CA5" wp14:editId="344574C3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7F9B4D2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E43B72" w14:textId="77777777" w:rsidR="00B00353" w:rsidRDefault="00B00353" w:rsidP="00B0035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C944C8" w14:textId="77777777" w:rsidR="00B00353" w:rsidRDefault="00B00353" w:rsidP="00B0035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606142" wp14:editId="507FE815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755EE" wp14:editId="0CA85F4F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5D16FE" wp14:editId="3847D814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394DE2" wp14:editId="2C6DB00B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0760C7" wp14:editId="4118706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9D35DF" wp14:editId="6728A20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DC9D3E" wp14:editId="56891DED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4DF519" wp14:editId="7AC09E6A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A3CA5" wp14:editId="344574C3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F7D55D1" wp14:editId="265208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9D291D" w14:textId="77777777" w:rsidR="00B00353" w:rsidRDefault="00B00353" w:rsidP="00B0035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1F7D55D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79D291D" w14:textId="77777777" w:rsidR="00B00353" w:rsidRDefault="00B00353" w:rsidP="00B0035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1CB43F" wp14:editId="4C3BB2F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33F3A4B" w14:textId="77777777" w:rsidR="00B00353" w:rsidRDefault="00B00353" w:rsidP="00B0035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341CB43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133F3A4B" w14:textId="77777777" w:rsidR="00B00353" w:rsidRDefault="00B00353" w:rsidP="00B0035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94EBFDF" wp14:editId="4D23A2A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00353" w:rsidRDefault="00386F03" w:rsidP="00B003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83BC7" w14:textId="77777777" w:rsidR="00B00353" w:rsidRDefault="00B003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A111FB" w14:textId="77777777" w:rsidR="009E05EA" w:rsidRDefault="009E05EA" w:rsidP="008068A2">
      <w:pPr>
        <w:spacing w:after="0" w:line="240" w:lineRule="auto"/>
      </w:pPr>
      <w:r>
        <w:separator/>
      </w:r>
    </w:p>
  </w:footnote>
  <w:footnote w:type="continuationSeparator" w:id="0">
    <w:p w14:paraId="6661CD4A" w14:textId="77777777" w:rsidR="009E05EA" w:rsidRDefault="009E05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0CAE3" w14:textId="77777777" w:rsidR="00B00353" w:rsidRDefault="00B003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386F03" w:rsidRDefault="00386F03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3DF6D" w14:textId="77777777" w:rsidR="00B00353" w:rsidRDefault="00B003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3"/>
  </w:num>
  <w:num w:numId="4">
    <w:abstractNumId w:val="15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7"/>
  </w:num>
  <w:num w:numId="14">
    <w:abstractNumId w:val="2"/>
  </w:num>
  <w:num w:numId="15">
    <w:abstractNumId w:val="19"/>
  </w:num>
  <w:num w:numId="16">
    <w:abstractNumId w:val="16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tbQ0NDEzNjdW0lEKTi0uzszPAykwrAUACuwpV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4AA4"/>
    <w:rsid w:val="0009699F"/>
    <w:rsid w:val="000A54FF"/>
    <w:rsid w:val="000A6794"/>
    <w:rsid w:val="000A688D"/>
    <w:rsid w:val="000B39E6"/>
    <w:rsid w:val="000B56F0"/>
    <w:rsid w:val="000E4583"/>
    <w:rsid w:val="00100E97"/>
    <w:rsid w:val="00103906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75D8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2D39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1296"/>
    <w:rsid w:val="00312A8B"/>
    <w:rsid w:val="00317448"/>
    <w:rsid w:val="003230CF"/>
    <w:rsid w:val="003245F2"/>
    <w:rsid w:val="00326C4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07211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4717E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2238"/>
    <w:rsid w:val="00673B53"/>
    <w:rsid w:val="00677BF3"/>
    <w:rsid w:val="00682DF5"/>
    <w:rsid w:val="00687334"/>
    <w:rsid w:val="00695634"/>
    <w:rsid w:val="00695A51"/>
    <w:rsid w:val="006A1D09"/>
    <w:rsid w:val="006A2284"/>
    <w:rsid w:val="006A2903"/>
    <w:rsid w:val="006A421D"/>
    <w:rsid w:val="006A4E6B"/>
    <w:rsid w:val="006C5ABD"/>
    <w:rsid w:val="006C7BC0"/>
    <w:rsid w:val="006D0ED4"/>
    <w:rsid w:val="006D1F2A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670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05EA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A5ADA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E67C6"/>
    <w:rsid w:val="00AF33BA"/>
    <w:rsid w:val="00AF4B2C"/>
    <w:rsid w:val="00B00353"/>
    <w:rsid w:val="00B0465B"/>
    <w:rsid w:val="00B0479B"/>
    <w:rsid w:val="00B04B46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4331C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47E1"/>
    <w:rsid w:val="00BB55B2"/>
    <w:rsid w:val="00BB5B10"/>
    <w:rsid w:val="00BC2750"/>
    <w:rsid w:val="00BC56D6"/>
    <w:rsid w:val="00BD185F"/>
    <w:rsid w:val="00BD1918"/>
    <w:rsid w:val="00BE0B4C"/>
    <w:rsid w:val="00BE412A"/>
    <w:rsid w:val="00BF0FEC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5159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81A5D"/>
    <w:rsid w:val="00F83FD8"/>
    <w:rsid w:val="00F85EC3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B00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52BAE-3D27-614F-B306-5FD7E2FE7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petianaidenova@hotmail.com</cp:lastModifiedBy>
  <cp:revision>2</cp:revision>
  <cp:lastPrinted>2015-10-26T22:35:00Z</cp:lastPrinted>
  <dcterms:created xsi:type="dcterms:W3CDTF">2021-10-22T08:00:00Z</dcterms:created>
  <dcterms:modified xsi:type="dcterms:W3CDTF">2021-10-22T08:00:00Z</dcterms:modified>
  <cp:category>programming, education, software engineering, software development</cp:category>
</cp:coreProperties>
</file>